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29D62" w14:textId="77777777" w:rsidR="005F21D4" w:rsidRDefault="009500D4">
      <w:pPr>
        <w:spacing w:before="14" w:line="252" w:lineRule="exact"/>
        <w:textAlignment w:val="baseline"/>
        <w:rPr>
          <w:rFonts w:ascii="Arial" w:eastAsia="Arial" w:hAnsi="Arial"/>
          <w:b/>
          <w:color w:val="000000"/>
        </w:rPr>
      </w:pPr>
      <w:r>
        <w:rPr>
          <w:rFonts w:ascii="Arial" w:eastAsia="Arial" w:hAnsi="Arial"/>
          <w:b/>
          <w:color w:val="000000"/>
        </w:rPr>
        <w:t>Professional Development Plan</w:t>
      </w:r>
    </w:p>
    <w:p w14:paraId="229CAE2B" w14:textId="77777777" w:rsidR="005F21D4" w:rsidRDefault="009500D4">
      <w:pPr>
        <w:spacing w:before="552" w:line="509" w:lineRule="exact"/>
        <w:textAlignment w:val="baseline"/>
        <w:rPr>
          <w:rFonts w:ascii="Arial" w:eastAsia="Arial" w:hAnsi="Arial"/>
          <w:color w:val="000000"/>
          <w:sz w:val="20"/>
        </w:rPr>
      </w:pPr>
      <w:r>
        <w:rPr>
          <w:rFonts w:ascii="Arial" w:eastAsia="Arial" w:hAnsi="Arial"/>
          <w:color w:val="000000"/>
          <w:sz w:val="20"/>
        </w:rPr>
        <w:t xml:space="preserve">Topic: Math- Representing numbers with ten frames </w:t>
      </w:r>
      <w:r>
        <w:rPr>
          <w:rFonts w:ascii="Arial" w:eastAsia="Arial" w:hAnsi="Arial"/>
          <w:color w:val="000000"/>
          <w:sz w:val="20"/>
        </w:rPr>
        <w:br/>
        <w:t>Date: October 22nd, 2020</w:t>
      </w:r>
    </w:p>
    <w:p w14:paraId="6FD25AF2" w14:textId="77777777" w:rsidR="005F21D4" w:rsidRDefault="009500D4">
      <w:pPr>
        <w:tabs>
          <w:tab w:val="left" w:pos="1224"/>
          <w:tab w:val="left" w:pos="4752"/>
        </w:tabs>
        <w:spacing w:before="787" w:after="751" w:line="230" w:lineRule="exact"/>
        <w:textAlignment w:val="baseline"/>
        <w:rPr>
          <w:rFonts w:ascii="Arial" w:eastAsia="Arial" w:hAnsi="Arial"/>
          <w:color w:val="000000"/>
          <w:sz w:val="20"/>
        </w:rPr>
      </w:pPr>
      <w:r>
        <w:rPr>
          <w:rFonts w:ascii="Arial" w:eastAsia="Arial" w:hAnsi="Arial"/>
          <w:color w:val="000000"/>
          <w:sz w:val="20"/>
        </w:rPr>
        <w:t>Teacher:</w:t>
      </w:r>
      <w:r>
        <w:rPr>
          <w:rFonts w:ascii="Arial" w:eastAsia="Arial" w:hAnsi="Arial"/>
          <w:color w:val="000000"/>
          <w:sz w:val="20"/>
        </w:rPr>
        <w:tab/>
        <w:t>Ms. Flunder</w:t>
      </w:r>
      <w:r>
        <w:rPr>
          <w:rFonts w:ascii="Arial" w:eastAsia="Arial" w:hAnsi="Arial"/>
          <w:color w:val="000000"/>
          <w:sz w:val="20"/>
        </w:rPr>
        <w:tab/>
        <w:t>Observer: Mr. Teneycke</w:t>
      </w:r>
    </w:p>
    <w:tbl>
      <w:tblPr>
        <w:tblW w:w="0" w:type="auto"/>
        <w:tblInd w:w="1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46"/>
        <w:gridCol w:w="4114"/>
      </w:tblGrid>
      <w:tr w:rsidR="005F21D4" w14:paraId="7F788B39" w14:textId="77777777">
        <w:trPr>
          <w:trHeight w:hRule="exact" w:val="3106"/>
        </w:trPr>
        <w:tc>
          <w:tcPr>
            <w:tcW w:w="524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F7E002" w14:textId="77777777" w:rsidR="005F21D4" w:rsidRDefault="009500D4">
            <w:pPr>
              <w:tabs>
                <w:tab w:val="left" w:pos="504"/>
              </w:tabs>
              <w:spacing w:before="90" w:after="2480" w:line="268" w:lineRule="exact"/>
              <w:ind w:left="504" w:right="972" w:hanging="360"/>
              <w:textAlignment w:val="baseline"/>
              <w:rPr>
                <w:rFonts w:ascii="Arial" w:eastAsia="Arial" w:hAnsi="Arial"/>
                <w:color w:val="000000"/>
                <w:sz w:val="20"/>
              </w:rPr>
            </w:pPr>
            <w:r>
              <w:rPr>
                <w:rFonts w:ascii="Arial" w:eastAsia="Arial" w:hAnsi="Arial"/>
                <w:color w:val="000000"/>
                <w:sz w:val="20"/>
              </w:rPr>
              <w:t>1.</w:t>
            </w:r>
            <w:r>
              <w:rPr>
                <w:rFonts w:ascii="Arial" w:eastAsia="Arial" w:hAnsi="Arial"/>
                <w:color w:val="000000"/>
                <w:sz w:val="20"/>
              </w:rPr>
              <w:tab/>
              <w:t>Integrate tech tools; use of tech tools in the classroom</w:t>
            </w:r>
          </w:p>
        </w:tc>
        <w:tc>
          <w:tcPr>
            <w:tcW w:w="411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0759B4BA" w14:textId="77777777" w:rsidR="005F21D4" w:rsidRDefault="009500D4">
            <w:pPr>
              <w:spacing w:before="128" w:line="230" w:lineRule="exact"/>
              <w:ind w:left="144"/>
              <w:textAlignment w:val="baseline"/>
              <w:rPr>
                <w:rFonts w:ascii="Arial" w:eastAsia="Arial" w:hAnsi="Arial"/>
                <w:color w:val="000000"/>
                <w:sz w:val="20"/>
              </w:rPr>
            </w:pPr>
            <w:r>
              <w:rPr>
                <w:rFonts w:ascii="Arial" w:eastAsia="Arial" w:hAnsi="Arial"/>
                <w:color w:val="000000"/>
                <w:sz w:val="20"/>
              </w:rPr>
              <w:t>2. Steps to Achieve Goal</w:t>
            </w:r>
          </w:p>
          <w:p w14:paraId="1776EAC3" w14:textId="77777777" w:rsidR="005F21D4" w:rsidRDefault="009500D4">
            <w:pPr>
              <w:spacing w:before="240" w:line="270" w:lineRule="exact"/>
              <w:ind w:left="144" w:right="576"/>
              <w:textAlignment w:val="baseline"/>
              <w:rPr>
                <w:rFonts w:ascii="Arial" w:eastAsia="Arial" w:hAnsi="Arial"/>
                <w:color w:val="000000"/>
                <w:spacing w:val="-3"/>
                <w:sz w:val="20"/>
              </w:rPr>
            </w:pPr>
            <w:r>
              <w:rPr>
                <w:rFonts w:ascii="Arial" w:eastAsia="Arial" w:hAnsi="Arial"/>
                <w:color w:val="000000"/>
                <w:spacing w:val="-3"/>
                <w:sz w:val="20"/>
              </w:rPr>
              <w:t>During lesson plans I have integrated technology into it and will be instructing students to use ipads to benefit their learning during group lessons.</w:t>
            </w:r>
          </w:p>
          <w:p w14:paraId="4818EE3E" w14:textId="77777777" w:rsidR="005F21D4" w:rsidRDefault="009500D4">
            <w:pPr>
              <w:spacing w:before="238" w:after="377" w:line="271" w:lineRule="exact"/>
              <w:ind w:left="144" w:right="396"/>
              <w:textAlignment w:val="baseline"/>
              <w:rPr>
                <w:rFonts w:ascii="Arial" w:eastAsia="Arial" w:hAnsi="Arial"/>
                <w:color w:val="000000"/>
                <w:spacing w:val="-2"/>
                <w:sz w:val="20"/>
              </w:rPr>
            </w:pPr>
            <w:r>
              <w:rPr>
                <w:rFonts w:ascii="Arial" w:eastAsia="Arial" w:hAnsi="Arial"/>
                <w:color w:val="000000"/>
                <w:spacing w:val="-2"/>
                <w:sz w:val="20"/>
              </w:rPr>
              <w:t>Technology is growing in our society and students' motivation can be reached by giving them time to learn on tech tools.</w:t>
            </w:r>
          </w:p>
        </w:tc>
      </w:tr>
    </w:tbl>
    <w:p w14:paraId="4E820D95" w14:textId="77777777" w:rsidR="005F21D4" w:rsidRDefault="005F21D4">
      <w:pPr>
        <w:spacing w:after="490" w:line="20" w:lineRule="exact"/>
      </w:pPr>
    </w:p>
    <w:p w14:paraId="6E4FDAFA" w14:textId="77777777" w:rsidR="005F21D4" w:rsidRDefault="009500D4">
      <w:pPr>
        <w:numPr>
          <w:ilvl w:val="0"/>
          <w:numId w:val="1"/>
        </w:numPr>
        <w:spacing w:before="1" w:line="230" w:lineRule="exact"/>
        <w:textAlignment w:val="baseline"/>
        <w:rPr>
          <w:rFonts w:ascii="Arial" w:eastAsia="Arial" w:hAnsi="Arial"/>
          <w:color w:val="000000"/>
          <w:sz w:val="20"/>
        </w:rPr>
      </w:pPr>
      <w:r>
        <w:rPr>
          <w:rFonts w:ascii="Arial" w:eastAsia="Arial" w:hAnsi="Arial"/>
          <w:color w:val="000000"/>
          <w:sz w:val="20"/>
        </w:rPr>
        <w:t>Instructions to observer (be specific):</w:t>
      </w:r>
    </w:p>
    <w:p w14:paraId="08909E76" w14:textId="578A14C9" w:rsidR="005F21D4" w:rsidRDefault="009500D4">
      <w:pPr>
        <w:spacing w:before="235" w:line="300" w:lineRule="exact"/>
        <w:ind w:right="432"/>
        <w:textAlignment w:val="baseline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>Make note of the different technology resources and tools I use in my lesson plan. If here during small group lessons make note of how I use ipad time to motivate my students to complete other work in the less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4"/>
        <w:gridCol w:w="4694"/>
      </w:tblGrid>
      <w:tr w:rsidR="002341E3" w14:paraId="67043B11" w14:textId="77777777" w:rsidTr="002341E3">
        <w:tc>
          <w:tcPr>
            <w:tcW w:w="4694" w:type="dxa"/>
          </w:tcPr>
          <w:p w14:paraId="547A58A7" w14:textId="1670F110" w:rsidR="002341E3" w:rsidRDefault="002341E3">
            <w:pPr>
              <w:spacing w:before="235" w:line="300" w:lineRule="exact"/>
              <w:ind w:right="432"/>
              <w:textAlignment w:val="baseline"/>
              <w:rPr>
                <w:rFonts w:eastAsia="Times New Roman"/>
                <w:b/>
                <w:color w:val="000000"/>
              </w:rPr>
            </w:pPr>
            <w:r>
              <w:rPr>
                <w:rFonts w:eastAsia="Times New Roman"/>
                <w:b/>
                <w:color w:val="000000"/>
              </w:rPr>
              <w:t>Students on Task using technology</w:t>
            </w:r>
          </w:p>
        </w:tc>
        <w:tc>
          <w:tcPr>
            <w:tcW w:w="4694" w:type="dxa"/>
          </w:tcPr>
          <w:p w14:paraId="74A7DE33" w14:textId="67808CEB" w:rsidR="002341E3" w:rsidRDefault="002341E3">
            <w:pPr>
              <w:spacing w:before="235" w:line="300" w:lineRule="exact"/>
              <w:ind w:right="432"/>
              <w:textAlignment w:val="baseline"/>
              <w:rPr>
                <w:rFonts w:eastAsia="Times New Roman"/>
                <w:b/>
                <w:color w:val="000000"/>
              </w:rPr>
            </w:pPr>
            <w:r>
              <w:rPr>
                <w:rFonts w:eastAsia="Times New Roman"/>
                <w:b/>
                <w:color w:val="000000"/>
              </w:rPr>
              <w:t>Students off task using technology</w:t>
            </w:r>
          </w:p>
        </w:tc>
      </w:tr>
      <w:tr w:rsidR="002341E3" w14:paraId="3B0522A8" w14:textId="77777777" w:rsidTr="002341E3">
        <w:tc>
          <w:tcPr>
            <w:tcW w:w="4694" w:type="dxa"/>
          </w:tcPr>
          <w:p w14:paraId="285AF4C9" w14:textId="0B45FDD9" w:rsidR="00AF51DF" w:rsidRPr="00AF51DF" w:rsidRDefault="00AF51DF" w:rsidP="00DB00EE">
            <w:pPr>
              <w:pStyle w:val="NoSpacing"/>
            </w:pPr>
            <w:r w:rsidRPr="00AF51DF">
              <w:t>First group on task</w:t>
            </w:r>
          </w:p>
        </w:tc>
        <w:tc>
          <w:tcPr>
            <w:tcW w:w="4694" w:type="dxa"/>
          </w:tcPr>
          <w:p w14:paraId="7705BF31" w14:textId="77777777" w:rsidR="002341E3" w:rsidRDefault="00AF51DF" w:rsidP="00DB00EE">
            <w:pPr>
              <w:pStyle w:val="NoSpacing"/>
            </w:pPr>
            <w:r w:rsidRPr="00AF51DF">
              <w:t>Second group, blonde hair girl in red pants off task</w:t>
            </w:r>
            <w:r w:rsidR="00DB00EE">
              <w:t>.</w:t>
            </w:r>
          </w:p>
          <w:p w14:paraId="7E3CBBC9" w14:textId="77777777" w:rsidR="00413E10" w:rsidRDefault="00DB00EE" w:rsidP="00DB00EE">
            <w:pPr>
              <w:pStyle w:val="NoSpacing"/>
            </w:pPr>
            <w:r>
              <w:t xml:space="preserve">Third group </w:t>
            </w:r>
          </w:p>
          <w:p w14:paraId="42A766D9" w14:textId="7C82B7D8" w:rsidR="00413E10" w:rsidRDefault="000B529F" w:rsidP="00DB00EE">
            <w:pPr>
              <w:pStyle w:val="NoSpacing"/>
            </w:pPr>
            <w:r>
              <w:t xml:space="preserve">Identified </w:t>
            </w:r>
            <w:r w:rsidR="00DB00EE">
              <w:t xml:space="preserve">Carmella off task, </w:t>
            </w:r>
          </w:p>
          <w:p w14:paraId="5FF30AC5" w14:textId="77777777" w:rsidR="000B529F" w:rsidRDefault="000B529F" w:rsidP="000B529F">
            <w:pPr>
              <w:pStyle w:val="NoSpacing"/>
            </w:pPr>
            <w:r>
              <w:t xml:space="preserve">Identified </w:t>
            </w:r>
            <w:r w:rsidR="00413E10">
              <w:t xml:space="preserve">boy in the black shirt off task, </w:t>
            </w:r>
          </w:p>
          <w:p w14:paraId="446D954A" w14:textId="65B4B0E4" w:rsidR="000B529F" w:rsidRPr="00AF51DF" w:rsidRDefault="000B529F" w:rsidP="000B529F">
            <w:pPr>
              <w:pStyle w:val="NoSpacing"/>
            </w:pPr>
            <w:r>
              <w:t>Fourth group: Identified that Scott was off task</w:t>
            </w:r>
          </w:p>
        </w:tc>
      </w:tr>
    </w:tbl>
    <w:p w14:paraId="11BA542E" w14:textId="6096D9C0" w:rsidR="002341E3" w:rsidRDefault="002341E3" w:rsidP="002341E3">
      <w:pPr>
        <w:pStyle w:val="ListParagraph"/>
        <w:numPr>
          <w:ilvl w:val="0"/>
          <w:numId w:val="2"/>
        </w:numPr>
      </w:pPr>
      <w:r>
        <w:lastRenderedPageBreak/>
        <w:t>Demonstrated very good classroom management skills.  Students understood their routines and followed directions well</w:t>
      </w:r>
      <w:r w:rsidR="0004609B">
        <w:t xml:space="preserve"> when they moved into groups</w:t>
      </w:r>
    </w:p>
    <w:p w14:paraId="28FCFD3C" w14:textId="418B0BE1" w:rsidR="00705904" w:rsidRDefault="002341E3" w:rsidP="00705904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Good professional approach to developing and delivering lessons.  </w:t>
      </w:r>
      <w:r w:rsidRPr="00705904">
        <w:rPr>
          <w:b/>
          <w:bCs/>
        </w:rPr>
        <w:t>Is there a way to engage more students while you are working with one student at the SmartBoard?</w:t>
      </w:r>
    </w:p>
    <w:p w14:paraId="0E539154" w14:textId="72C4C6E9" w:rsidR="00705904" w:rsidRDefault="00705904" w:rsidP="00705904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en Frame Game</w:t>
      </w:r>
    </w:p>
    <w:p w14:paraId="4113229B" w14:textId="0C18CF27" w:rsidR="00705904" w:rsidRPr="00705904" w:rsidRDefault="00705904" w:rsidP="00705904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How can you engage all students, so you are maximizing learning time?  </w:t>
      </w:r>
    </w:p>
    <w:p w14:paraId="4980A731" w14:textId="12C5F3DE" w:rsidR="0004609B" w:rsidRPr="0004609B" w:rsidRDefault="00705904" w:rsidP="0004609B">
      <w:pPr>
        <w:pStyle w:val="ListParagraph"/>
        <w:numPr>
          <w:ilvl w:val="1"/>
          <w:numId w:val="2"/>
        </w:numPr>
        <w:rPr>
          <w:b/>
          <w:bCs/>
        </w:rPr>
      </w:pPr>
      <w:r>
        <w:t>How would you do stations if you were by yourself?</w:t>
      </w:r>
    </w:p>
    <w:p w14:paraId="4F293AC7" w14:textId="77777777" w:rsidR="0004609B" w:rsidRPr="0004609B" w:rsidRDefault="0004609B" w:rsidP="0004609B">
      <w:pPr>
        <w:pStyle w:val="ListParagraph"/>
        <w:ind w:left="1440"/>
        <w:rPr>
          <w:b/>
          <w:bCs/>
        </w:rPr>
      </w:pPr>
    </w:p>
    <w:p w14:paraId="40EDFD5B" w14:textId="751B0F9D" w:rsidR="0004609B" w:rsidRDefault="0004609B" w:rsidP="002341E3">
      <w:pPr>
        <w:pStyle w:val="ListParagraph"/>
        <w:numPr>
          <w:ilvl w:val="0"/>
          <w:numId w:val="2"/>
        </w:numPr>
      </w:pPr>
      <w:r>
        <w:t>Ipad activity</w:t>
      </w:r>
    </w:p>
    <w:p w14:paraId="455E958D" w14:textId="16028E45" w:rsidR="0004609B" w:rsidRDefault="0004609B" w:rsidP="0004609B">
      <w:pPr>
        <w:pStyle w:val="ListParagraph"/>
        <w:numPr>
          <w:ilvl w:val="1"/>
          <w:numId w:val="2"/>
        </w:numPr>
      </w:pPr>
      <w:r>
        <w:t>Good activity. How do you know if the students are doing well?</w:t>
      </w:r>
    </w:p>
    <w:p w14:paraId="7B18B931" w14:textId="77777777" w:rsidR="0004609B" w:rsidRDefault="0004609B" w:rsidP="0004609B">
      <w:pPr>
        <w:pStyle w:val="ListParagraph"/>
        <w:ind w:left="1440"/>
      </w:pPr>
    </w:p>
    <w:p w14:paraId="5B9F3D98" w14:textId="1CC43066" w:rsidR="0004609B" w:rsidRDefault="0004609B" w:rsidP="002341E3">
      <w:pPr>
        <w:pStyle w:val="ListParagraph"/>
        <w:numPr>
          <w:ilvl w:val="0"/>
          <w:numId w:val="2"/>
        </w:numPr>
      </w:pPr>
      <w:r>
        <w:t>Which students understood the outcome?  Which students are still struggling?  How do you know?</w:t>
      </w:r>
    </w:p>
    <w:p w14:paraId="176CC1EA" w14:textId="2C33D5D6" w:rsidR="002341E3" w:rsidRDefault="002341E3" w:rsidP="002341E3">
      <w:pPr>
        <w:pStyle w:val="ListParagraph"/>
        <w:numPr>
          <w:ilvl w:val="0"/>
          <w:numId w:val="2"/>
        </w:numPr>
      </w:pPr>
      <w:r>
        <w:t>Focus for next observation would be to ensure assessments tied to the outcomes are developed and identified in your lesson and unit plans.</w:t>
      </w:r>
    </w:p>
    <w:p w14:paraId="2F1BCF3D" w14:textId="76ACB3FA" w:rsidR="005F21D4" w:rsidRPr="002341E3" w:rsidRDefault="002341E3" w:rsidP="002341E3">
      <w:pPr>
        <w:pStyle w:val="ListParagraph"/>
        <w:numPr>
          <w:ilvl w:val="0"/>
          <w:numId w:val="2"/>
        </w:numPr>
      </w:pPr>
      <w:r>
        <w:t>You have demonstrated a lot of growth since my last visit.  You are more confident in your delivery.</w:t>
      </w:r>
      <w:r w:rsidR="0004609B">
        <w:t xml:space="preserve"> Good job.</w:t>
      </w:r>
    </w:p>
    <w:sectPr w:rsidR="005F21D4" w:rsidRPr="002341E3">
      <w:pgSz w:w="12240" w:h="15840"/>
      <w:pgMar w:top="1680" w:right="1411" w:bottom="3064" w:left="143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F5818" w14:textId="77777777" w:rsidR="00E54F15" w:rsidRDefault="00E54F15">
      <w:r>
        <w:separator/>
      </w:r>
    </w:p>
  </w:endnote>
  <w:endnote w:type="continuationSeparator" w:id="0">
    <w:p w14:paraId="4268BC64" w14:textId="77777777" w:rsidR="00E54F15" w:rsidRDefault="00E54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  <w:font w:name="Times New Roman">
    <w:charset w:val="00"/>
    <w:pitch w:val="variable"/>
    <w:family w:val="roman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B7BF6" w14:textId="77777777" w:rsidR="00E54F15" w:rsidRDefault="00E54F15"/>
  </w:footnote>
  <w:footnote w:type="continuationSeparator" w:id="0">
    <w:p w14:paraId="7A1F0084" w14:textId="77777777" w:rsidR="00E54F15" w:rsidRDefault="00E54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F04C6C"/>
    <w:multiLevelType w:val="multilevel"/>
    <w:tmpl w:val="0D2A6590"/>
    <w:lvl w:ilvl="0">
      <w:start w:val="3"/>
      <w:numFmt w:val="decimal"/>
      <w:lvlText w:val="%1."/>
      <w:lvlJc w:val="left"/>
      <w:pPr>
        <w:tabs>
          <w:tab w:val="left" w:pos="360"/>
        </w:tabs>
      </w:pPr>
      <w:rPr>
        <w:rFonts w:ascii="Arial" w:eastAsia="Arial" w:hAnsi="Arial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2D515B"/>
    <w:multiLevelType w:val="hybridMultilevel"/>
    <w:tmpl w:val="2EF4B6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zA2MbAwsjA0MjRX0lEKTi0uzszPAykwqgUAaa7T2ywAAAA="/>
  </w:docVars>
  <w:rsids>
    <w:rsidRoot w:val="005F21D4"/>
    <w:rsid w:val="0004609B"/>
    <w:rsid w:val="000B529F"/>
    <w:rsid w:val="002341E3"/>
    <w:rsid w:val="00413E10"/>
    <w:rsid w:val="004C2AEA"/>
    <w:rsid w:val="005F21D4"/>
    <w:rsid w:val="00705904"/>
    <w:rsid w:val="00913C9C"/>
    <w:rsid w:val="009500D4"/>
    <w:rsid w:val="00AF51DF"/>
    <w:rsid w:val="00DB00EE"/>
    <w:rsid w:val="00E54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80942"/>
  <w15:docId w15:val="{5D645F8A-8069-406F-8E98-8008CC41D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41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41E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CA"/>
    </w:rPr>
  </w:style>
  <w:style w:type="paragraph" w:styleId="NoSpacing">
    <w:name w:val="No Spacing"/>
    <w:uiPriority w:val="1"/>
    <w:qFormat/>
    <w:rsid w:val="00DB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fId" Type="http://schemas.openxmlformats.org/wordprocessingml/2006/fontTable" Target="fontTable0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teneycke</dc:creator>
  <cp:lastModifiedBy>darran teneycke</cp:lastModifiedBy>
  <cp:revision>2</cp:revision>
  <dcterms:created xsi:type="dcterms:W3CDTF">2020-10-22T21:12:00Z</dcterms:created>
  <dcterms:modified xsi:type="dcterms:W3CDTF">2020-10-22T21:12:00Z</dcterms:modified>
</cp:coreProperties>
</file>